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40AEF2" w14:textId="77777777" w:rsidR="00652021" w:rsidRDefault="00E965B5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72F5991" wp14:editId="5E8BD9A1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w w:val="115"/>
        </w:rPr>
        <w:t xml:space="preserve">Quiz 1 </w:t>
      </w:r>
      <w:r>
        <w:rPr>
          <w:b/>
          <w:bCs/>
          <w:i/>
          <w:iCs/>
          <w:w w:val="115"/>
        </w:rPr>
        <w:t>(CSE331L.7 – Asif Ahmed Neloy_Summer’20)</w:t>
      </w:r>
    </w:p>
    <w:p w14:paraId="1F847579" w14:textId="77777777" w:rsidR="00652021" w:rsidRDefault="00E965B5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379B6AAA" w14:textId="77777777" w:rsidR="00652021" w:rsidRDefault="00E965B5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6057CF14" w14:textId="77777777" w:rsidR="00652021" w:rsidRDefault="00E965B5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28DA0B" wp14:editId="5841A8B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Line 4" o:spid="_x0000_s1026" o:spt="20" style="position:absolute;left:0pt;margin-left:124.55pt;margin-top:20.5pt;height:0pt;width:416.9pt;mso-position-horizontal-relative:page;z-index:251659264;mso-width-relative:page;mso-height-relative:page;" filled="f" stroked="t" coordsize="21600,21600" o:gfxdata="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">
                <v:fill on="f" focussize="0,0"/>
                <v:stroke weight="0.72pt" color="#000000" joinstyle="round"/>
                <v:imagedata o:title=""/>
                <o:lock v:ext="edit" aspectratio="f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23B00B82" w14:textId="77777777" w:rsidR="00652021" w:rsidRDefault="00E965B5">
      <w:pPr>
        <w:rPr>
          <w:i/>
          <w:iCs/>
        </w:rPr>
      </w:pPr>
      <w:r>
        <w:rPr>
          <w:i/>
          <w:iCs/>
        </w:rPr>
        <w:t xml:space="preserve">Time 20 minutes, Marks 20 (You need to </w:t>
      </w:r>
      <w:r>
        <w:rPr>
          <w:i/>
          <w:iCs/>
        </w:rPr>
        <w:t>answer all questions).</w:t>
      </w:r>
    </w:p>
    <w:p w14:paraId="33B63A84" w14:textId="77777777" w:rsidR="00652021" w:rsidRDefault="00652021">
      <w:pPr>
        <w:rPr>
          <w:i/>
          <w:iCs/>
        </w:rPr>
      </w:pPr>
    </w:p>
    <w:p w14:paraId="70EFADF2" w14:textId="77777777" w:rsidR="00652021" w:rsidRDefault="00E965B5">
      <w:p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>Name -</w:t>
      </w:r>
      <w:proofErr w:type="spellStart"/>
      <w:r>
        <w:rPr>
          <w:b/>
          <w:bCs/>
          <w:i/>
          <w:iCs/>
          <w:sz w:val="32"/>
          <w:szCs w:val="32"/>
        </w:rPr>
        <w:t>Umme</w:t>
      </w:r>
      <w:proofErr w:type="spellEnd"/>
      <w:r>
        <w:rPr>
          <w:b/>
          <w:bCs/>
          <w:i/>
          <w:iCs/>
          <w:sz w:val="32"/>
          <w:szCs w:val="32"/>
        </w:rPr>
        <w:t xml:space="preserve"> </w:t>
      </w:r>
      <w:proofErr w:type="spellStart"/>
      <w:r>
        <w:rPr>
          <w:b/>
          <w:bCs/>
          <w:i/>
          <w:iCs/>
          <w:sz w:val="32"/>
          <w:szCs w:val="32"/>
        </w:rPr>
        <w:t>Kulsum</w:t>
      </w:r>
      <w:proofErr w:type="spellEnd"/>
      <w:r>
        <w:rPr>
          <w:b/>
          <w:bCs/>
          <w:i/>
          <w:iCs/>
          <w:sz w:val="32"/>
          <w:szCs w:val="32"/>
        </w:rPr>
        <w:t xml:space="preserve"> Ritu</w:t>
      </w:r>
    </w:p>
    <w:p w14:paraId="35F10E82" w14:textId="3F4FA940" w:rsidR="00652021" w:rsidRDefault="00E965B5">
      <w:pPr>
        <w:rPr>
          <w:b/>
          <w:bCs/>
          <w:i/>
          <w:iCs/>
          <w:sz w:val="32"/>
          <w:szCs w:val="32"/>
        </w:rPr>
      </w:pPr>
      <w:r>
        <w:rPr>
          <w:b/>
          <w:bCs/>
          <w:i/>
          <w:iCs/>
          <w:sz w:val="32"/>
          <w:szCs w:val="32"/>
        </w:rPr>
        <w:t xml:space="preserve">ID </w:t>
      </w:r>
      <w:r w:rsidR="00C030E9">
        <w:rPr>
          <w:b/>
          <w:bCs/>
          <w:i/>
          <w:iCs/>
          <w:sz w:val="32"/>
          <w:szCs w:val="32"/>
        </w:rPr>
        <w:t>–</w:t>
      </w:r>
      <w:r>
        <w:rPr>
          <w:b/>
          <w:bCs/>
          <w:i/>
          <w:iCs/>
          <w:sz w:val="32"/>
          <w:szCs w:val="32"/>
        </w:rPr>
        <w:t xml:space="preserve"> 1511619042</w:t>
      </w:r>
      <w:r w:rsidR="00C030E9">
        <w:rPr>
          <w:b/>
          <w:bCs/>
          <w:i/>
          <w:iCs/>
          <w:sz w:val="32"/>
          <w:szCs w:val="32"/>
        </w:rPr>
        <w:t xml:space="preserve">                                       </w:t>
      </w:r>
      <w:r w:rsidR="00C030E9" w:rsidRPr="00C030E9">
        <w:rPr>
          <w:b/>
          <w:bCs/>
          <w:i/>
          <w:iCs/>
          <w:color w:val="FF0000"/>
          <w:sz w:val="48"/>
          <w:szCs w:val="48"/>
        </w:rPr>
        <w:t>5/10</w:t>
      </w:r>
    </w:p>
    <w:p w14:paraId="7BC652C9" w14:textId="77777777" w:rsidR="00652021" w:rsidRDefault="00652021">
      <w:pPr>
        <w:rPr>
          <w:i/>
          <w:iCs/>
        </w:rPr>
      </w:pPr>
    </w:p>
    <w:p w14:paraId="0262E6C1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3B25CC" w14:textId="77777777" w:rsidR="00652021" w:rsidRDefault="00E965B5">
      <w:pPr>
        <w:pStyle w:val="Default"/>
        <w:numPr>
          <w:ilvl w:val="0"/>
          <w:numId w:val="1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Why it is never a good idea to store any data in the segment registers?[5]</w:t>
      </w:r>
    </w:p>
    <w:p w14:paraId="7DF04724" w14:textId="77777777" w:rsidR="00C030E9" w:rsidRDefault="00E965B5">
      <w:pPr>
        <w:pStyle w:val="Default"/>
        <w:spacing w:before="120"/>
        <w:ind w:left="36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: </w:t>
      </w:r>
      <w:r w:rsidRPr="00C030E9">
        <w:rPr>
          <w:rFonts w:ascii="Consolas" w:hAnsi="Consolas"/>
          <w:b/>
          <w:bCs/>
          <w:color w:val="FF0000"/>
          <w:sz w:val="28"/>
          <w:szCs w:val="28"/>
        </w:rPr>
        <w:t>It is never a good idea to store any data in the segment registers because  segment registers don</w:t>
      </w:r>
      <w:r w:rsidRPr="00C030E9">
        <w:rPr>
          <w:rFonts w:ascii="Consolas" w:hAnsi="Consolas"/>
          <w:b/>
          <w:bCs/>
          <w:color w:val="FF0000"/>
          <w:sz w:val="28"/>
          <w:szCs w:val="28"/>
        </w:rPr>
        <w:t>’t store data.</w:t>
      </w:r>
      <w:r w:rsidRPr="00C030E9">
        <w:rPr>
          <w:rFonts w:ascii="Consolas" w:hAnsi="Consolas"/>
          <w:b/>
          <w:bCs/>
          <w:color w:val="FF0000"/>
          <w:sz w:val="28"/>
          <w:szCs w:val="28"/>
        </w:rPr>
        <w:t xml:space="preserve"> Segments registers are just pointers of base address of empty blocks of memory.</w:t>
      </w:r>
      <w:r w:rsidR="00C030E9">
        <w:rPr>
          <w:rFonts w:ascii="Consolas" w:hAnsi="Consolas"/>
          <w:b/>
          <w:bCs/>
          <w:color w:val="FF0000"/>
          <w:sz w:val="28"/>
          <w:szCs w:val="28"/>
        </w:rPr>
        <w:t xml:space="preserve"> </w:t>
      </w:r>
    </w:p>
    <w:p w14:paraId="2325D8FB" w14:textId="630741C4" w:rsidR="00652021" w:rsidRPr="00C030E9" w:rsidRDefault="00C030E9">
      <w:pPr>
        <w:pStyle w:val="Default"/>
        <w:spacing w:before="120"/>
        <w:ind w:left="360"/>
        <w:jc w:val="both"/>
        <w:rPr>
          <w:rFonts w:ascii="Consolas" w:hAnsi="Consolas"/>
          <w:b/>
          <w:bCs/>
          <w:color w:val="FF0000"/>
          <w:sz w:val="48"/>
          <w:szCs w:val="48"/>
        </w:rPr>
      </w:pPr>
      <w:r w:rsidRPr="00C030E9">
        <w:rPr>
          <w:rFonts w:ascii="Consolas" w:hAnsi="Consolas"/>
          <w:b/>
          <w:bCs/>
          <w:color w:val="FF0000"/>
          <w:sz w:val="48"/>
          <w:szCs w:val="48"/>
        </w:rPr>
        <w:t>(copy)</w:t>
      </w:r>
    </w:p>
    <w:p w14:paraId="7E01E5CE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9D9FAC3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A75C61C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33DEDA7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9D2CC19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6ECD046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FEDB47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D2F286D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52EE48C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028795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1825DC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07154BE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6CCE578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D8C34BD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6D01225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550D54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4ED1AF9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307290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8A7C951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E2FB73" w14:textId="77777777" w:rsidR="00652021" w:rsidRDefault="00E965B5">
      <w:pPr>
        <w:pStyle w:val="Default"/>
        <w:numPr>
          <w:ilvl w:val="0"/>
          <w:numId w:val="1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Write a program in Assembly language that will add 4 integer number (1,2,2,1) using only AX register and Store the result in the AX register. </w:t>
      </w:r>
    </w:p>
    <w:p w14:paraId="79D52824" w14:textId="77777777" w:rsidR="00652021" w:rsidRDefault="00E965B5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org 100h</w:t>
      </w:r>
    </w:p>
    <w:p w14:paraId="0171E438" w14:textId="77777777" w:rsidR="00652021" w:rsidRDefault="00E965B5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,01</w:t>
      </w:r>
    </w:p>
    <w:p w14:paraId="094CE4A1" w14:textId="77777777" w:rsidR="00652021" w:rsidRDefault="00E965B5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02</w:t>
      </w:r>
    </w:p>
    <w:p w14:paraId="65EBB560" w14:textId="77777777" w:rsidR="00652021" w:rsidRDefault="00E965B5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02</w:t>
      </w:r>
    </w:p>
    <w:p w14:paraId="1E9A14C2" w14:textId="77777777" w:rsidR="00652021" w:rsidRDefault="00E965B5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DD AX,01   </w:t>
      </w:r>
    </w:p>
    <w:p w14:paraId="181B0F6D" w14:textId="77777777" w:rsidR="00652021" w:rsidRDefault="00E965B5">
      <w:pPr>
        <w:pStyle w:val="Default"/>
        <w:spacing w:before="120"/>
        <w:ind w:left="36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ret</w:t>
      </w:r>
    </w:p>
    <w:p w14:paraId="612B7DDF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C88B378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359EC2C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BC604D7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6B47010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33C0C5A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1B299CF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BC36E1E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3645F85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B15D5C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578FED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9395A88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852C861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ADE1B30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C5D422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167F212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BBE6E95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A5465C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9178F" w14:textId="77777777" w:rsidR="00652021" w:rsidRDefault="00E965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noProof/>
          <w:sz w:val="28"/>
          <w:szCs w:val="28"/>
        </w:rPr>
        <w:drawing>
          <wp:inline distT="0" distB="0" distL="114300" distR="114300" wp14:anchorId="69F18031" wp14:editId="70CFB53C">
            <wp:extent cx="6411595" cy="3534410"/>
            <wp:effectExtent l="0" t="0" r="1905" b="8890"/>
            <wp:docPr id="1" name="Picture 1" descr="q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11595" cy="353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97E26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849504C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F9A3AF0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AD40664" w14:textId="77777777" w:rsidR="00652021" w:rsidRDefault="00652021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061840" w14:textId="77777777" w:rsidR="00652021" w:rsidRDefault="00652021"/>
    <w:p w14:paraId="6BDD14A2" w14:textId="77777777" w:rsidR="00652021" w:rsidRDefault="00652021"/>
    <w:p w14:paraId="1B6D6C56" w14:textId="77777777" w:rsidR="00652021" w:rsidRDefault="00652021"/>
    <w:p w14:paraId="4FE1DEDB" w14:textId="77777777" w:rsidR="00652021" w:rsidRDefault="00E965B5">
      <w:pPr>
        <w:jc w:val="center"/>
        <w:rPr>
          <w:b/>
          <w:bCs/>
        </w:rPr>
      </w:pPr>
      <w:r>
        <w:rPr>
          <w:b/>
          <w:bCs/>
        </w:rPr>
        <w:t>End</w:t>
      </w:r>
    </w:p>
    <w:sectPr w:rsidR="00652021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CB1EE9" w14:textId="77777777" w:rsidR="00E965B5" w:rsidRDefault="00E965B5">
      <w:r>
        <w:separator/>
      </w:r>
    </w:p>
  </w:endnote>
  <w:endnote w:type="continuationSeparator" w:id="0">
    <w:p w14:paraId="37CE3B49" w14:textId="77777777" w:rsidR="00E965B5" w:rsidRDefault="00E965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Segoe Print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D89AAC" w14:textId="77777777" w:rsidR="00E965B5" w:rsidRDefault="00E965B5">
      <w:r>
        <w:separator/>
      </w:r>
    </w:p>
  </w:footnote>
  <w:footnote w:type="continuationSeparator" w:id="0">
    <w:p w14:paraId="384EE941" w14:textId="77777777" w:rsidR="00E965B5" w:rsidRDefault="00E965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7E2B9" w14:textId="77777777" w:rsidR="00652021" w:rsidRDefault="00E965B5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w w:val="110"/>
            <w:sz w:val="24"/>
            <w:szCs w:val="24"/>
          </w:rPr>
          <w:t xml:space="preserve">CSE </w:t>
        </w:r>
        <w:r>
          <w:rPr>
            <w:w w:val="110"/>
            <w:sz w:val="24"/>
            <w:szCs w:val="24"/>
          </w:rPr>
          <w:t>331L</w:t>
        </w:r>
      </w:sdtContent>
    </w:sdt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5241BBA8" w14:textId="77777777" w:rsidR="00652021" w:rsidRDefault="00652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1D2034"/>
    <w:multiLevelType w:val="multilevel"/>
    <w:tmpl w:val="751D20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652021"/>
    <w:rsid w:val="00716D03"/>
    <w:rsid w:val="00726F32"/>
    <w:rsid w:val="00732C2E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30E9"/>
    <w:rsid w:val="00C50F95"/>
    <w:rsid w:val="00C83377"/>
    <w:rsid w:val="00CE2572"/>
    <w:rsid w:val="00D33F4D"/>
    <w:rsid w:val="00DD3B3A"/>
    <w:rsid w:val="00E122AB"/>
    <w:rsid w:val="00E44E30"/>
    <w:rsid w:val="00E965B5"/>
    <w:rsid w:val="00F855AE"/>
    <w:rsid w:val="00FB31E9"/>
    <w:rsid w:val="00FC43B5"/>
    <w:rsid w:val="00FD2301"/>
    <w:rsid w:val="0741660C"/>
    <w:rsid w:val="09FA09D9"/>
    <w:rsid w:val="11DC24FC"/>
    <w:rsid w:val="3D857AF8"/>
    <w:rsid w:val="67F935FB"/>
    <w:rsid w:val="68466F10"/>
    <w:rsid w:val="6B0508F7"/>
    <w:rsid w:val="6D552C2A"/>
    <w:rsid w:val="7D541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08967674"/>
  <w15:docId w15:val="{BB0885D6-5DAD-4E07-9AD5-AB943549F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</w:p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odyTextChar">
    <w:name w:val="Body Text Char"/>
    <w:basedOn w:val="DefaultParagraphFont"/>
    <w:link w:val="BodyText"/>
    <w:uiPriority w:val="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PlainTable21">
    <w:name w:val="Plain Table 21"/>
    <w:basedOn w:val="TableNormal"/>
    <w:uiPriority w:val="42"/>
    <w:qFormat/>
    <w:pPr>
      <w:spacing w:after="0" w:line="240" w:lineRule="auto"/>
    </w:pPr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  <w:lang w:bidi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Default">
    <w:name w:val="Default"/>
    <w:qFormat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727EE1" w:rsidRDefault="00C41227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727EE1" w:rsidRDefault="00C41227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altName w:val="Segoe Print"/>
    <w:charset w:val="00"/>
    <w:family w:val="auto"/>
    <w:pitch w:val="default"/>
  </w:font>
  <w:font w:name="DengXian">
    <w:altName w:val="等线"/>
    <w:panose1 w:val="02010600030101010101"/>
    <w:charset w:val="86"/>
    <w:family w:val="auto"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727EE1"/>
    <w:rsid w:val="00A73B25"/>
    <w:rsid w:val="00C4122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Pr>
      <w:sz w:val="22"/>
      <w:szCs w:val="22"/>
    </w:rPr>
  </w:style>
  <w:style w:type="paragraph" w:customStyle="1" w:styleId="8B6750AFCE95463B8C76A2C97C23A190">
    <w:name w:val="8B6750AFCE95463B8C76A2C97C23A190"/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creator>Asif Ahmed Neloy</dc:creator>
  <cp:lastModifiedBy>Asif Ahmed Neloy</cp:lastModifiedBy>
  <cp:revision>28</cp:revision>
  <dcterms:created xsi:type="dcterms:W3CDTF">2019-06-24T15:42:00Z</dcterms:created>
  <dcterms:modified xsi:type="dcterms:W3CDTF">2020-08-17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